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3D98" w:rsidRPr="00FC3F14" w:rsidRDefault="00EC26E8" w:rsidP="00FC3F14">
      <w:pPr>
        <w:pStyle w:val="Heading1"/>
      </w:pPr>
      <w:r>
        <w:t>Accelerating Commercialisation</w:t>
      </w:r>
    </w:p>
    <w:p w:rsidR="00FC3F14" w:rsidRPr="00FC3F14" w:rsidRDefault="00C270DF" w:rsidP="00FC3F14">
      <w:pPr>
        <w:pStyle w:val="Heading1"/>
      </w:pPr>
      <w:r>
        <w:t>Accountant declaration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851883" w:rsidRPr="00463DE1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:rsidR="00851883" w:rsidRPr="00C10DAF" w:rsidRDefault="00F508DA" w:rsidP="00851883">
            <w:pPr>
              <w:pStyle w:val="Normaltable"/>
            </w:pPr>
            <w:bookmarkStart w:id="0" w:name="_GoBack" w:colFirst="0" w:colLast="2"/>
            <w:r>
              <w:t>Applicant’s name</w:t>
            </w:r>
          </w:p>
        </w:tc>
        <w:tc>
          <w:tcPr>
            <w:tcW w:w="5888" w:type="dxa"/>
          </w:tcPr>
          <w:p w:rsidR="00851883" w:rsidRPr="002F2349" w:rsidRDefault="00F508DA" w:rsidP="00086E7B">
            <w:pPr>
              <w:pStyle w:val="Normaltable"/>
            </w:pPr>
            <w:r w:rsidRPr="00F508DA">
              <w:fldChar w:fldCharType="begin">
                <w:ffData>
                  <w:name w:val="applicantName"/>
                  <w:enabled/>
                  <w:calcOnExit/>
                  <w:statusText w:type="text" w:val="Enter in the applicant's name."/>
                  <w:textInput>
                    <w:maxLength w:val="100"/>
                  </w:textInput>
                </w:ffData>
              </w:fldChar>
            </w:r>
            <w:r w:rsidRPr="00F508DA">
              <w:instrText xml:space="preserve"> FORMTEXT </w:instrText>
            </w:r>
            <w:r w:rsidRPr="00F508DA">
              <w:fldChar w:fldCharType="separate"/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fldChar w:fldCharType="end"/>
            </w:r>
          </w:p>
        </w:tc>
      </w:tr>
      <w:tr w:rsidR="0010273F" w:rsidRPr="00463DE1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:rsidR="0010273F" w:rsidRDefault="00F508DA" w:rsidP="00851883">
            <w:pPr>
              <w:pStyle w:val="Normaltable"/>
            </w:pPr>
            <w:r>
              <w:t>Applicant’s ABN</w:t>
            </w:r>
          </w:p>
        </w:tc>
        <w:tc>
          <w:tcPr>
            <w:tcW w:w="5888" w:type="dxa"/>
          </w:tcPr>
          <w:p w:rsidR="0010273F" w:rsidRDefault="00F508DA" w:rsidP="00086E7B">
            <w:pPr>
              <w:pStyle w:val="Normaltable"/>
            </w:pPr>
            <w:r w:rsidRPr="00F508DA">
              <w:fldChar w:fldCharType="begin">
                <w:ffData>
                  <w:name w:val="applicantName"/>
                  <w:enabled/>
                  <w:calcOnExit/>
                  <w:statusText w:type="text" w:val="Enter in the applicant's name."/>
                  <w:textInput>
                    <w:maxLength w:val="100"/>
                  </w:textInput>
                </w:ffData>
              </w:fldChar>
            </w:r>
            <w:r w:rsidRPr="00F508DA">
              <w:instrText xml:space="preserve"> FORMTEXT </w:instrText>
            </w:r>
            <w:r w:rsidRPr="00F508DA">
              <w:fldChar w:fldCharType="separate"/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fldChar w:fldCharType="end"/>
            </w:r>
          </w:p>
        </w:tc>
      </w:tr>
      <w:tr w:rsidR="0010273F" w:rsidRPr="00463DE1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:rsidR="0010273F" w:rsidRDefault="00F508DA" w:rsidP="00851883">
            <w:pPr>
              <w:pStyle w:val="Normaltable"/>
            </w:pPr>
            <w:r w:rsidRPr="00F508DA">
              <w:t>Role of person making declaration</w:t>
            </w:r>
          </w:p>
        </w:tc>
        <w:tc>
          <w:tcPr>
            <w:tcW w:w="5888" w:type="dxa"/>
          </w:tcPr>
          <w:p w:rsidR="0010273F" w:rsidRDefault="0010273F" w:rsidP="00086E7B">
            <w:pPr>
              <w:pStyle w:val="Normaltable"/>
            </w:pPr>
            <w:r w:rsidRPr="0010273F">
              <w:fldChar w:fldCharType="begin">
                <w:ffData>
                  <w:name w:val="Text1"/>
                  <w:enabled/>
                  <w:calcOnExit w:val="0"/>
                  <w:statusText w:type="text" w:val="Enter in the role of the person making declaration e.g. Accountant or Chief Financial Officer (CFO)."/>
                  <w:textInput>
                    <w:default w:val="[e.g. Accountant or Chief Financial Officer (CFO)]"/>
                    <w:maxLength w:val="100"/>
                  </w:textInput>
                </w:ffData>
              </w:fldChar>
            </w:r>
            <w:r w:rsidRPr="0010273F">
              <w:instrText xml:space="preserve"> FORMTEXT </w:instrText>
            </w:r>
            <w:r w:rsidRPr="0010273F">
              <w:fldChar w:fldCharType="separate"/>
            </w:r>
            <w:r w:rsidRPr="0010273F">
              <w:t>[e.g. Accountant or Chief Financial Officer (CFO)]</w:t>
            </w:r>
            <w:r w:rsidRPr="0010273F">
              <w:fldChar w:fldCharType="end"/>
            </w:r>
          </w:p>
        </w:tc>
      </w:tr>
      <w:tr w:rsidR="00851883" w:rsidRPr="00463DE1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:rsidR="00851883" w:rsidRPr="00C10DAF" w:rsidRDefault="00851883" w:rsidP="005C38F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:rsidR="00851883" w:rsidRPr="002F2349" w:rsidRDefault="00851883" w:rsidP="005C38F3">
            <w:pPr>
              <w:pStyle w:val="Normaltable"/>
            </w:pPr>
            <w:r>
              <w:fldChar w:fldCharType="begin">
                <w:ffData>
                  <w:name w:val="applicationName"/>
                  <w:enabled/>
                  <w:calcOnExit/>
                  <w:statusText w:type="text" w:val="Enter in the name of the person making this declaraton."/>
                  <w:textInput>
                    <w:maxLength w:val="100"/>
                  </w:textInput>
                </w:ffData>
              </w:fldChar>
            </w:r>
            <w:bookmarkStart w:id="1" w:name="applicationNam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851883" w:rsidRPr="00463DE1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:rsidR="00851883" w:rsidRDefault="00851883" w:rsidP="005C38F3">
            <w:pPr>
              <w:pStyle w:val="Normaltable"/>
            </w:pPr>
            <w:r>
              <w:t>Contact details</w:t>
            </w:r>
          </w:p>
        </w:tc>
        <w:tc>
          <w:tcPr>
            <w:tcW w:w="5888" w:type="dxa"/>
          </w:tcPr>
          <w:p w:rsidR="00851883" w:rsidRPr="002F2349" w:rsidRDefault="00851883" w:rsidP="005C38F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Enter in the contact details of the person making the declaration."/>
                  <w:textInput>
                    <w:maxLength w:val="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51883" w:rsidRPr="00463DE1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:rsidR="00851883" w:rsidRDefault="00851883" w:rsidP="005C38F3">
            <w:pPr>
              <w:pStyle w:val="Normaltable"/>
            </w:pPr>
            <w:r>
              <w:t>Qualification</w:t>
            </w:r>
          </w:p>
        </w:tc>
        <w:tc>
          <w:tcPr>
            <w:tcW w:w="5888" w:type="dxa"/>
          </w:tcPr>
          <w:p w:rsidR="00851883" w:rsidRPr="00F34D22" w:rsidRDefault="00851883" w:rsidP="0085188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Press the space bar if you have a Certified Practicing Accountant qualification.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E62CEE">
              <w:fldChar w:fldCharType="separate"/>
            </w:r>
            <w:r>
              <w:fldChar w:fldCharType="end"/>
            </w:r>
            <w:r w:rsidRPr="00F34D22">
              <w:tab/>
              <w:t>Certified Practicing Accountant</w:t>
            </w:r>
            <w:r w:rsidR="00EA63FA">
              <w:t xml:space="preserve"> (Australia)</w:t>
            </w:r>
          </w:p>
          <w:p w:rsidR="00851883" w:rsidRPr="00F34D22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Chartered Accountants Australia and New Zealand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E62CEE">
              <w:fldChar w:fldCharType="separate"/>
            </w:r>
            <w:r w:rsidRPr="00F34D22">
              <w:fldChar w:fldCharType="end"/>
            </w:r>
            <w:r w:rsidRPr="00F34D22">
              <w:tab/>
              <w:t>Chartered Accountants Australia and New Zealand</w:t>
            </w:r>
          </w:p>
          <w:p w:rsidR="00851883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the Institute of Public Accountants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E62CEE">
              <w:fldChar w:fldCharType="separate"/>
            </w:r>
            <w:r w:rsidRPr="00F34D22">
              <w:fldChar w:fldCharType="end"/>
            </w:r>
            <w:r w:rsidRPr="00F34D22">
              <w:tab/>
              <w:t>Institute of Public Accountants</w:t>
            </w:r>
            <w:r w:rsidR="00EA63FA">
              <w:t xml:space="preserve"> (Australia)</w:t>
            </w:r>
          </w:p>
        </w:tc>
      </w:tr>
      <w:tr w:rsidR="00851883" w:rsidRPr="00463DE1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:rsidR="00851883" w:rsidRDefault="001463D7" w:rsidP="005C38F3">
            <w:pPr>
              <w:pStyle w:val="Normaltable"/>
            </w:pPr>
            <w:r>
              <w:t xml:space="preserve">Active </w:t>
            </w:r>
            <w:r w:rsidR="00851883">
              <w:t>Membership number</w:t>
            </w:r>
          </w:p>
        </w:tc>
        <w:tc>
          <w:tcPr>
            <w:tcW w:w="5888" w:type="dxa"/>
          </w:tcPr>
          <w:p w:rsidR="00851883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Enter in the membership number."/>
                  <w:textInput>
                    <w:maxLength w:val="100"/>
                  </w:textInput>
                </w:ffData>
              </w:fldChar>
            </w:r>
            <w:r w:rsidRPr="00F34D22">
              <w:instrText xml:space="preserve"> FORMTEXT </w:instrText>
            </w:r>
            <w:r w:rsidRPr="00F34D22">
              <w:fldChar w:fldCharType="separate"/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fldChar w:fldCharType="end"/>
            </w:r>
          </w:p>
        </w:tc>
      </w:tr>
      <w:bookmarkEnd w:id="0"/>
    </w:tbl>
    <w:p w:rsidR="001931F7" w:rsidRDefault="001931F7" w:rsidP="009516A4">
      <w:pPr>
        <w:pStyle w:val="Normaltable"/>
        <w:spacing w:before="0" w:after="0" w:line="240" w:lineRule="auto"/>
      </w:pPr>
    </w:p>
    <w:p w:rsidR="001931F7" w:rsidRDefault="00A27581" w:rsidP="009516A4">
      <w:pPr>
        <w:pStyle w:val="Normaltable"/>
        <w:spacing w:before="0" w:after="0" w:line="240" w:lineRule="auto"/>
      </w:pPr>
      <w:r>
        <w:t xml:space="preserve">I declare that </w:t>
      </w:r>
      <w:r w:rsidR="00F73CB3">
        <w:t>I have no</w:t>
      </w:r>
      <w:r w:rsidR="001931F7">
        <w:t xml:space="preserve"> conflict of interest with </w:t>
      </w:r>
      <w:r w:rsidR="001931F7"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="001931F7" w:rsidRPr="00411E13">
        <w:instrText xml:space="preserve"> FORMTEXT </w:instrText>
      </w:r>
      <w:r w:rsidR="001931F7" w:rsidRPr="00411E13">
        <w:fldChar w:fldCharType="separate"/>
      </w:r>
      <w:r w:rsidR="001931F7" w:rsidRPr="00411E13">
        <w:rPr>
          <w:noProof/>
        </w:rPr>
        <w:t>[applicant name]</w:t>
      </w:r>
      <w:r w:rsidR="001931F7" w:rsidRPr="00411E13">
        <w:fldChar w:fldCharType="end"/>
      </w:r>
      <w:r w:rsidR="009516A4">
        <w:t>.</w:t>
      </w:r>
    </w:p>
    <w:p w:rsidR="001931F7" w:rsidRDefault="001931F7" w:rsidP="009516A4">
      <w:pPr>
        <w:pStyle w:val="Normaltable"/>
        <w:spacing w:before="0" w:after="0" w:line="240" w:lineRule="auto"/>
      </w:pPr>
    </w:p>
    <w:p w:rsidR="00851883" w:rsidRDefault="00851883" w:rsidP="0010015C">
      <w:pPr>
        <w:pStyle w:val="Normaltable"/>
        <w:spacing w:before="0" w:after="0" w:line="240" w:lineRule="auto"/>
      </w:pPr>
      <w:r w:rsidRPr="00C20467">
        <w:t>On</w:t>
      </w:r>
      <w:r>
        <w:t xml:space="preserve"> the basis of the </w:t>
      </w:r>
      <w:r w:rsidRPr="00411E13">
        <w:t xml:space="preserve">evidence </w:t>
      </w:r>
      <w:r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411E13">
        <w:instrText xml:space="preserve"> FORMTEXT </w:instrText>
      </w:r>
      <w:r w:rsidRPr="00411E13">
        <w:fldChar w:fldCharType="separate"/>
      </w:r>
      <w:r w:rsidRPr="00411E13">
        <w:rPr>
          <w:noProof/>
        </w:rPr>
        <w:t>[applicant name]</w:t>
      </w:r>
      <w:r w:rsidRPr="00411E13">
        <w:fldChar w:fldCharType="end"/>
      </w:r>
      <w:r w:rsidRPr="00411E13">
        <w:t xml:space="preserve"> has supplied to me, I </w:t>
      </w:r>
      <w:r w:rsidR="00CB6246">
        <w:t xml:space="preserve">can confirm that </w:t>
      </w:r>
      <w:r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411E13">
        <w:instrText xml:space="preserve"> FORMTEXT </w:instrText>
      </w:r>
      <w:r w:rsidRPr="00411E13">
        <w:fldChar w:fldCharType="separate"/>
      </w:r>
      <w:r w:rsidRPr="00411E13">
        <w:rPr>
          <w:noProof/>
        </w:rPr>
        <w:t>[applicant name]</w:t>
      </w:r>
      <w:r w:rsidRPr="00411E13">
        <w:fldChar w:fldCharType="end"/>
      </w:r>
      <w:r w:rsidR="00CB6246">
        <w:t xml:space="preserve"> meets the financial and trading eligibility requirements as specified in the </w:t>
      </w:r>
      <w:r w:rsidR="00CB6246" w:rsidRPr="00E35C2A">
        <w:rPr>
          <w:highlight w:val="lightGray"/>
        </w:rPr>
        <w:t>[grant program name]</w:t>
      </w:r>
      <w:r w:rsidR="00CB6246">
        <w:t xml:space="preserve"> grant opportunity guidelines.</w:t>
      </w:r>
    </w:p>
    <w:p w:rsidR="00355F28" w:rsidRDefault="00355F28" w:rsidP="00355F28">
      <w:pPr>
        <w:pStyle w:val="Normaltable"/>
        <w:spacing w:before="0" w:after="0" w:line="240" w:lineRule="auto"/>
        <w:ind w:left="567" w:hanging="567"/>
      </w:pPr>
    </w:p>
    <w:p w:rsidR="00355F28" w:rsidRDefault="00355F28" w:rsidP="0010015C">
      <w:pPr>
        <w:pStyle w:val="Normaltable"/>
        <w:spacing w:before="0" w:after="0" w:line="240" w:lineRule="auto"/>
      </w:pPr>
      <w:r w:rsidRPr="00355F28">
        <w:t xml:space="preserve">On the basis of the evidence </w:t>
      </w:r>
      <w:r w:rsidRPr="00355F28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355F28">
        <w:instrText xml:space="preserve"> FORMTEXT </w:instrText>
      </w:r>
      <w:r w:rsidRPr="00355F28">
        <w:fldChar w:fldCharType="separate"/>
      </w:r>
      <w:r w:rsidRPr="00355F28">
        <w:t>[applicant name]</w:t>
      </w:r>
      <w:r w:rsidRPr="00355F28">
        <w:fldChar w:fldCharType="end"/>
      </w:r>
      <w:r w:rsidRPr="00355F28">
        <w:t xml:space="preserve"> has supplied to me, I can confirm that </w:t>
      </w:r>
      <w:r w:rsidRPr="00355F28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355F28">
        <w:instrText xml:space="preserve"> FORMTEXT </w:instrText>
      </w:r>
      <w:r w:rsidRPr="00355F28">
        <w:fldChar w:fldCharType="separate"/>
      </w:r>
      <w:r w:rsidRPr="00355F28">
        <w:t>[applicant name]</w:t>
      </w:r>
      <w:r w:rsidRPr="00355F28">
        <w:fldChar w:fldCharType="end"/>
      </w:r>
      <w:r w:rsidRPr="00355F28">
        <w:t xml:space="preserve"> </w:t>
      </w:r>
      <w:r>
        <w:t>has the ability to meet its share of any relevant funding obligations as stated in the application form.</w:t>
      </w:r>
    </w:p>
    <w:p w:rsidR="00771563" w:rsidRDefault="00771563" w:rsidP="00FC3F14">
      <w:pPr>
        <w:pStyle w:val="Normalsignature"/>
        <w:tabs>
          <w:tab w:val="clear" w:pos="3969"/>
          <w:tab w:val="right" w:leader="dot" w:pos="5529"/>
        </w:tabs>
        <w:spacing w:after="240"/>
      </w:pPr>
      <w:r>
        <w:t>Signature</w:t>
      </w:r>
      <w:r>
        <w:tab/>
      </w:r>
    </w:p>
    <w:p w:rsidR="00A14445" w:rsidRPr="00F34D22" w:rsidRDefault="00A14445" w:rsidP="00A14445">
      <w:pPr>
        <w:pStyle w:val="Normaltable"/>
      </w:pPr>
      <w:r w:rsidRPr="00F34D22">
        <w:t xml:space="preserve">Signed on this </w:t>
      </w:r>
      <w:r w:rsidRPr="00F34D22">
        <w:tab/>
      </w:r>
      <w:r w:rsidR="00B33163">
        <w:fldChar w:fldCharType="begin">
          <w:ffData>
            <w:name w:val=""/>
            <w:enabled/>
            <w:calcOnExit w:val="0"/>
            <w:statusText w:type="text" w:val="Enter in the day the accountant declaration was signed."/>
            <w:textInput>
              <w:maxLength w:val="15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  <w:r w:rsidRPr="00F34D22">
        <w:t xml:space="preserve"> day of </w:t>
      </w:r>
      <w:r w:rsidR="00B33163">
        <w:fldChar w:fldCharType="begin">
          <w:ffData>
            <w:name w:val=""/>
            <w:enabled/>
            <w:calcOnExit w:val="0"/>
            <w:statusText w:type="text" w:val="Enter in the month the accountant declaration was signed."/>
            <w:textInput>
              <w:maxLength w:val="15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  <w:r w:rsidRPr="00F34D22">
        <w:t xml:space="preserve"> 20</w:t>
      </w:r>
      <w:r w:rsidR="00B33163">
        <w:fldChar w:fldCharType="begin">
          <w:ffData>
            <w:name w:val=""/>
            <w:enabled/>
            <w:calcOnExit w:val="0"/>
            <w:helpText w:type="text" w:val="Applicants that are part of a consolidated group and are seeking a grant of less than $500,000 at 1:1 funding ratio must provide a statutory declaration signed by the Chief Financial Officer confirming the applicant’s turnover is less than $100 million."/>
            <w:statusText w:type="text" w:val="Enter in the last two digits of the year. Press F1 for more information."/>
            <w:textInput>
              <w:type w:val="number"/>
              <w:maxLength w:val="2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</w:p>
    <w:sectPr w:rsidR="00A14445" w:rsidRPr="00F34D22" w:rsidSect="006F6FCF">
      <w:footerReference w:type="default" r:id="rId12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46B7D" w:rsidRDefault="00446B7D" w:rsidP="00B526AB">
      <w:pPr>
        <w:spacing w:after="0" w:line="240" w:lineRule="auto"/>
      </w:pPr>
      <w:r>
        <w:separator/>
      </w:r>
    </w:p>
  </w:endnote>
  <w:endnote w:type="continuationSeparator" w:id="0">
    <w:p w:rsidR="00446B7D" w:rsidRDefault="00446B7D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6FCF" w:rsidRPr="003F7D5A" w:rsidRDefault="00E62CEE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-1933035705"/>
        <w:placeholder>
          <w:docPart w:val="5B88069C292E44BA8F55744923B6ED5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F6FCF">
          <w:t>Accountant declaration</w:t>
        </w:r>
      </w:sdtContent>
    </w:sdt>
    <w:r w:rsidR="00AF78FE">
      <w:tab/>
    </w:r>
    <w:r w:rsidR="00355F28">
      <w:t xml:space="preserve">April </w:t>
    </w:r>
    <w:r w:rsidR="003A29BD">
      <w:t>20</w:t>
    </w:r>
    <w:r w:rsidR="00790443">
      <w:t>2</w:t>
    </w:r>
    <w:r w:rsidR="00355F28">
      <w:t>2</w:t>
    </w:r>
    <w:r w:rsidR="006F6FCF">
      <w:tab/>
    </w:r>
    <w:r w:rsidR="006F6FCF">
      <w:fldChar w:fldCharType="begin"/>
    </w:r>
    <w:r w:rsidR="006F6FCF">
      <w:instrText xml:space="preserve"> PAGE  \* Arabic  \* MERGEFORMAT </w:instrText>
    </w:r>
    <w:r w:rsidR="006F6FCF">
      <w:fldChar w:fldCharType="separate"/>
    </w:r>
    <w:r>
      <w:rPr>
        <w:noProof/>
      </w:rPr>
      <w:t>1</w:t>
    </w:r>
    <w:r w:rsidR="006F6FCF">
      <w:fldChar w:fldCharType="end"/>
    </w:r>
    <w:r w:rsidR="006F6FCF">
      <w:t xml:space="preserve"> of </w:t>
    </w:r>
    <w:r w:rsidR="006F6FCF">
      <w:rPr>
        <w:noProof/>
      </w:rPr>
      <w:fldChar w:fldCharType="begin"/>
    </w:r>
    <w:r w:rsidR="006F6FCF">
      <w:rPr>
        <w:noProof/>
      </w:rPr>
      <w:instrText xml:space="preserve"> NUMPAGES  \* Arabic  \* MERGEFORMAT </w:instrText>
    </w:r>
    <w:r w:rsidR="006F6FCF">
      <w:rPr>
        <w:noProof/>
      </w:rPr>
      <w:fldChar w:fldCharType="separate"/>
    </w:r>
    <w:r>
      <w:rPr>
        <w:noProof/>
      </w:rPr>
      <w:t>1</w:t>
    </w:r>
    <w:r w:rsidR="006F6FC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46B7D" w:rsidRDefault="00446B7D" w:rsidP="00B526AB">
      <w:pPr>
        <w:spacing w:after="0" w:line="240" w:lineRule="auto"/>
      </w:pPr>
      <w:r>
        <w:separator/>
      </w:r>
    </w:p>
  </w:footnote>
  <w:footnote w:type="continuationSeparator" w:id="0">
    <w:p w:rsidR="00446B7D" w:rsidRDefault="00446B7D" w:rsidP="00B526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abstractNum w:abstractNumId="10" w15:restartNumberingAfterBreak="0">
    <w:nsid w:val="70106B15"/>
    <w:multiLevelType w:val="hybridMultilevel"/>
    <w:tmpl w:val="3D38E78E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ocumentProtection w:edit="forms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2CB0"/>
    <w:rsid w:val="00006E06"/>
    <w:rsid w:val="00021B4E"/>
    <w:rsid w:val="00086E7B"/>
    <w:rsid w:val="00093D8F"/>
    <w:rsid w:val="000B539C"/>
    <w:rsid w:val="000B5938"/>
    <w:rsid w:val="000C6852"/>
    <w:rsid w:val="000D25C5"/>
    <w:rsid w:val="000E5DC1"/>
    <w:rsid w:val="0010015C"/>
    <w:rsid w:val="0010273F"/>
    <w:rsid w:val="00125219"/>
    <w:rsid w:val="00142D61"/>
    <w:rsid w:val="001450AD"/>
    <w:rsid w:val="001463D7"/>
    <w:rsid w:val="00163B54"/>
    <w:rsid w:val="001708EB"/>
    <w:rsid w:val="00180BF8"/>
    <w:rsid w:val="001931F7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85534"/>
    <w:rsid w:val="002B57BF"/>
    <w:rsid w:val="002D3954"/>
    <w:rsid w:val="002E14EA"/>
    <w:rsid w:val="002E201E"/>
    <w:rsid w:val="002F65AF"/>
    <w:rsid w:val="00304F04"/>
    <w:rsid w:val="00305A10"/>
    <w:rsid w:val="0031658C"/>
    <w:rsid w:val="003521C9"/>
    <w:rsid w:val="00355F28"/>
    <w:rsid w:val="003630F9"/>
    <w:rsid w:val="0038442D"/>
    <w:rsid w:val="003A29BD"/>
    <w:rsid w:val="003A59BB"/>
    <w:rsid w:val="003B4A77"/>
    <w:rsid w:val="003D78C7"/>
    <w:rsid w:val="003F7D5A"/>
    <w:rsid w:val="00402E42"/>
    <w:rsid w:val="00407ECA"/>
    <w:rsid w:val="004111E9"/>
    <w:rsid w:val="004262DA"/>
    <w:rsid w:val="00436B60"/>
    <w:rsid w:val="00446B7D"/>
    <w:rsid w:val="00452BA6"/>
    <w:rsid w:val="00455A46"/>
    <w:rsid w:val="004D609C"/>
    <w:rsid w:val="004E0BE8"/>
    <w:rsid w:val="004E6218"/>
    <w:rsid w:val="00501E34"/>
    <w:rsid w:val="005642F2"/>
    <w:rsid w:val="00572257"/>
    <w:rsid w:val="00573D98"/>
    <w:rsid w:val="00585806"/>
    <w:rsid w:val="005A5BB6"/>
    <w:rsid w:val="005A7D27"/>
    <w:rsid w:val="005B558F"/>
    <w:rsid w:val="005D0228"/>
    <w:rsid w:val="005F1934"/>
    <w:rsid w:val="00602C92"/>
    <w:rsid w:val="006421FC"/>
    <w:rsid w:val="00654E34"/>
    <w:rsid w:val="00655BE6"/>
    <w:rsid w:val="006A22AC"/>
    <w:rsid w:val="006C2852"/>
    <w:rsid w:val="006E6C7D"/>
    <w:rsid w:val="006F6FCF"/>
    <w:rsid w:val="0071048C"/>
    <w:rsid w:val="00723B30"/>
    <w:rsid w:val="00771563"/>
    <w:rsid w:val="00790443"/>
    <w:rsid w:val="00793DE4"/>
    <w:rsid w:val="007F6C56"/>
    <w:rsid w:val="007F74EA"/>
    <w:rsid w:val="00811D43"/>
    <w:rsid w:val="00822068"/>
    <w:rsid w:val="00850038"/>
    <w:rsid w:val="00851883"/>
    <w:rsid w:val="008602BC"/>
    <w:rsid w:val="0088639D"/>
    <w:rsid w:val="008905A0"/>
    <w:rsid w:val="008A2EF4"/>
    <w:rsid w:val="008C549E"/>
    <w:rsid w:val="008C7F0B"/>
    <w:rsid w:val="008D0B99"/>
    <w:rsid w:val="008E4284"/>
    <w:rsid w:val="00915145"/>
    <w:rsid w:val="00937088"/>
    <w:rsid w:val="009413AF"/>
    <w:rsid w:val="009433C2"/>
    <w:rsid w:val="009516A4"/>
    <w:rsid w:val="009520A5"/>
    <w:rsid w:val="00956813"/>
    <w:rsid w:val="0096278E"/>
    <w:rsid w:val="009638AF"/>
    <w:rsid w:val="00966FE8"/>
    <w:rsid w:val="00975726"/>
    <w:rsid w:val="00991FDD"/>
    <w:rsid w:val="00993BB0"/>
    <w:rsid w:val="009A0EF0"/>
    <w:rsid w:val="009B4840"/>
    <w:rsid w:val="009D7136"/>
    <w:rsid w:val="009D7BB6"/>
    <w:rsid w:val="009E4B81"/>
    <w:rsid w:val="009F0F4D"/>
    <w:rsid w:val="00A14445"/>
    <w:rsid w:val="00A27581"/>
    <w:rsid w:val="00A45D77"/>
    <w:rsid w:val="00A51E16"/>
    <w:rsid w:val="00A706EE"/>
    <w:rsid w:val="00A85BA1"/>
    <w:rsid w:val="00A87F1C"/>
    <w:rsid w:val="00A94ADC"/>
    <w:rsid w:val="00AA14F6"/>
    <w:rsid w:val="00AB59E5"/>
    <w:rsid w:val="00AF78FE"/>
    <w:rsid w:val="00B2329C"/>
    <w:rsid w:val="00B33163"/>
    <w:rsid w:val="00B353A3"/>
    <w:rsid w:val="00B37916"/>
    <w:rsid w:val="00B5195C"/>
    <w:rsid w:val="00B526AB"/>
    <w:rsid w:val="00B77055"/>
    <w:rsid w:val="00B77EEC"/>
    <w:rsid w:val="00BD5303"/>
    <w:rsid w:val="00C022E3"/>
    <w:rsid w:val="00C270DF"/>
    <w:rsid w:val="00C930E6"/>
    <w:rsid w:val="00C943A1"/>
    <w:rsid w:val="00CB2680"/>
    <w:rsid w:val="00CB55AA"/>
    <w:rsid w:val="00CB5D3D"/>
    <w:rsid w:val="00CB6246"/>
    <w:rsid w:val="00CC7875"/>
    <w:rsid w:val="00CF7E84"/>
    <w:rsid w:val="00D27112"/>
    <w:rsid w:val="00D87BC8"/>
    <w:rsid w:val="00DF23AD"/>
    <w:rsid w:val="00E029B2"/>
    <w:rsid w:val="00E35C2A"/>
    <w:rsid w:val="00E60FE3"/>
    <w:rsid w:val="00E62CEE"/>
    <w:rsid w:val="00E72774"/>
    <w:rsid w:val="00E8765A"/>
    <w:rsid w:val="00EA63FA"/>
    <w:rsid w:val="00EB54DF"/>
    <w:rsid w:val="00EC26E8"/>
    <w:rsid w:val="00ED17D8"/>
    <w:rsid w:val="00F07F7D"/>
    <w:rsid w:val="00F11C75"/>
    <w:rsid w:val="00F25F29"/>
    <w:rsid w:val="00F508DA"/>
    <w:rsid w:val="00F621F5"/>
    <w:rsid w:val="00F73CB3"/>
    <w:rsid w:val="00F82DB4"/>
    <w:rsid w:val="00F8795B"/>
    <w:rsid w:val="00FA0375"/>
    <w:rsid w:val="00FC3F14"/>
    <w:rsid w:val="00FC70DE"/>
    <w:rsid w:val="00FD01FB"/>
    <w:rsid w:val="00FD5DE8"/>
    <w:rsid w:val="00FE4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0DF"/>
    <w:pPr>
      <w:keepNext/>
      <w:keepLines/>
      <w:spacing w:before="0" w:line="280" w:lineRule="atLeast"/>
      <w:contextualSpacing/>
      <w:outlineLvl w:val="0"/>
    </w:pPr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270DF"/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FE4549"/>
    <w:pPr>
      <w:numPr>
        <w:numId w:val="2"/>
      </w:numPr>
      <w:spacing w:before="60" w:after="60" w:line="280" w:lineRule="atLeast"/>
      <w:ind w:left="924" w:hanging="357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FC3F14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paragraph" w:customStyle="1" w:styleId="Normal2ptspace">
    <w:name w:val="Normal 2pt space"/>
    <w:basedOn w:val="Normal"/>
    <w:qFormat/>
    <w:rsid w:val="00851883"/>
    <w:pPr>
      <w:spacing w:before="40" w:after="40" w:line="300" w:lineRule="auto"/>
    </w:pPr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B88069C292E44BA8F55744923B6E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E49BD-A15B-4036-AD42-C6525C7D9DCD}"/>
      </w:docPartPr>
      <w:docPartBody>
        <w:p w:rsidR="00FC12A1" w:rsidRDefault="00CB72CF" w:rsidP="00CB72CF">
          <w:pPr>
            <w:pStyle w:val="5B88069C292E44BA8F55744923B6ED5B"/>
          </w:pPr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4A44"/>
    <w:rsid w:val="00107528"/>
    <w:rsid w:val="004B40D9"/>
    <w:rsid w:val="00884A44"/>
    <w:rsid w:val="00CB72CF"/>
    <w:rsid w:val="00FC1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72CF"/>
    <w:rPr>
      <w:color w:val="808080"/>
    </w:rPr>
  </w:style>
  <w:style w:type="paragraph" w:customStyle="1" w:styleId="5B88069C292E44BA8F55744923B6ED5B">
    <w:name w:val="5B88069C292E44BA8F55744923B6ED5B"/>
    <w:rsid w:val="00CB72CF"/>
  </w:style>
  <w:style w:type="paragraph" w:customStyle="1" w:styleId="17AEEF89A4B1421FA13B04F7E39003D2">
    <w:name w:val="17AEEF89A4B1421FA13B04F7E39003D2"/>
    <w:rsid w:val="00CB72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2</TermName>
          <TermId xmlns="http://schemas.microsoft.com/office/infopath/2007/PartnerControls">4a777a70-2aa9-481e-a746-cca47d761c8e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76</_dlc_DocId>
    <TaxCatchAll xmlns="2a251b7e-61e4-4816-a71f-b295a9ad20fb">
      <Value>20144</Value>
      <Value>83</Value>
      <Value>82</Value>
      <Value>28807</Value>
      <Value>36882</Value>
      <Value>786</Value>
      <Value>3</Value>
      <Value>20145</Value>
    </TaxCatchAll>
    <_dlc_DocIdUrl xmlns="2a251b7e-61e4-4816-a71f-b295a9ad20fb">
      <Url>https://dochub/div/ausindustry/businessfunctions/programmedesign/resources/_layouts/15/DocIdRedir.aspx?ID=YZXQVS7QACYM-1541955987-176</Url>
      <Description>YZXQVS7QACYM-1541955987-176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Accountant's Declaration</TermName>
          <TermId xmlns="http://schemas.microsoft.com/office/infopath/2007/PartnerControls">26a9db21-0280-4b41-b3f1-e855137d0888</TermId>
        </TermInfo>
      </Terms>
    </adb9bed2e36e4a93af574aeb444da63e>
    <DocHub_MeetingDate xmlns="2a251b7e-61e4-4816-a71f-b295a9ad20fb" xsi:nil="true"/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B600B49A1C0E4BB138AD35847DD417" ma:contentTypeVersion="15" ma:contentTypeDescription="Create a new document." ma:contentTypeScope="" ma:versionID="06023bf1ac80db03c38f432f1b1d2fc3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01b3af3a-2807-4d64-9a12-4f1dc526f4c6" targetNamespace="http://schemas.microsoft.com/office/2006/metadata/properties" ma:root="true" ma:fieldsID="498c2ef32ba479fa6c1196c446f19828" ns1:_="" ns2:_="" ns3:_="">
    <xsd:import namespace="http://schemas.microsoft.com/sharepoint/v3"/>
    <xsd:import namespace="2a251b7e-61e4-4816-a71f-b295a9ad20fb"/>
    <xsd:import namespace="01b3af3a-2807-4d64-9a12-4f1dc526f4c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DocHub_MeetingDate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Hub_MeetingDate" ma:index="23" nillable="true" ma:displayName="Meeting Date" ma:description="Date of the meeting (DD/MM/YYYY)" ma:format="DateOnly" ma:indexed="true" ma:internalName="DocHub_Meeting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b3af3a-2807-4d64-9a12-4f1dc526f4c6" elementFormDefault="qualified">
    <xsd:import namespace="http://schemas.microsoft.com/office/2006/documentManagement/types"/>
    <xsd:import namespace="http://schemas.microsoft.com/office/infopath/2007/PartnerControls"/>
    <xsd:element name="SharedWithUsers" ma:index="25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7DEEBC-01AC-4AD4-B92A-EF53B09FF580}">
  <ds:schemaRefs>
    <ds:schemaRef ds:uri="http://purl.org/dc/terms/"/>
    <ds:schemaRef ds:uri="2a251b7e-61e4-4816-a71f-b295a9ad20fb"/>
    <ds:schemaRef ds:uri="01b3af3a-2807-4d64-9a12-4f1dc526f4c6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6E98395-0772-44E4-B54E-521BAA8A23F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D01D08A-EAAC-46F7-9284-93E8C62EF4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01b3af3a-2807-4d64-9a12-4f1dc526f4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13D6458-924E-488B-A1AC-6346C4F45F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ountant declaration</vt:lpstr>
    </vt:vector>
  </TitlesOfParts>
  <Manager/>
  <Company>Australian Government | Department of Industry, Innovation and Science</Company>
  <LinksUpToDate>false</LinksUpToDate>
  <CharactersWithSpaces>1216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ant declaration</dc:title>
  <dc:subject/>
  <dc:creator>Industry</dc:creator>
  <cp:keywords>Template</cp:keywords>
  <dc:description/>
  <cp:lastModifiedBy>Cooper, Colin</cp:lastModifiedBy>
  <cp:revision>3</cp:revision>
  <cp:lastPrinted>2022-05-27T06:43:00Z</cp:lastPrinted>
  <dcterms:created xsi:type="dcterms:W3CDTF">2022-05-27T06:41:00Z</dcterms:created>
  <dcterms:modified xsi:type="dcterms:W3CDTF">2022-05-27T06:4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36882;#2022|4a777a70-2aa9-481e-a746-cca47d761c8e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OFFICIAL|6106d03b-a1a0-4e30-9d91-d5e9fb4314f9</vt:lpwstr>
  </property>
  <property fmtid="{D5CDD505-2E9C-101B-9397-08002B2CF9AE}" pid="9" name="ContentTypeId">
    <vt:lpwstr>0x0101008FB600B49A1C0E4BB138AD35847DD417</vt:lpwstr>
  </property>
  <property fmtid="{D5CDD505-2E9C-101B-9397-08002B2CF9AE}" pid="10" name="DocHub_Keywords">
    <vt:lpwstr>786;#Accountant's Declaration|26a9db21-0280-4b41-b3f1-e855137d0888</vt:lpwstr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4d073e9b-500c-4d5f-9b89-2d294bada268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>28807;#Task 3 - System Design|896ce436-1eb9-4941-a3cd-959e650e1ebc</vt:lpwstr>
  </property>
</Properties>
</file>